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6068" w:rsidRPr="00651FDC" w:rsidRDefault="00FC0F2B" w:rsidP="00FC0F2B">
      <w:pPr>
        <w:jc w:val="center"/>
        <w:rPr>
          <w:b/>
          <w:sz w:val="28"/>
          <w:szCs w:val="28"/>
        </w:rPr>
      </w:pPr>
      <w:proofErr w:type="spellStart"/>
      <w:r w:rsidRPr="00651FDC">
        <w:rPr>
          <w:b/>
          <w:sz w:val="28"/>
          <w:szCs w:val="28"/>
        </w:rPr>
        <w:t>Wordle</w:t>
      </w:r>
      <w:proofErr w:type="spellEnd"/>
      <w:r w:rsidRPr="00651FDC">
        <w:rPr>
          <w:b/>
          <w:sz w:val="28"/>
          <w:szCs w:val="28"/>
        </w:rPr>
        <w:t xml:space="preserve"> Assignment</w:t>
      </w:r>
    </w:p>
    <w:p w:rsidR="00FC0F2B" w:rsidRPr="00651FDC" w:rsidRDefault="00FC0F2B" w:rsidP="00FC0F2B">
      <w:pPr>
        <w:rPr>
          <w:sz w:val="28"/>
          <w:szCs w:val="28"/>
        </w:rPr>
      </w:pPr>
    </w:p>
    <w:p w:rsidR="00DD2B63" w:rsidRDefault="00DD2B63" w:rsidP="00FC0F2B">
      <w:pPr>
        <w:rPr>
          <w:sz w:val="28"/>
          <w:szCs w:val="28"/>
        </w:rPr>
      </w:pPr>
      <w:r>
        <w:rPr>
          <w:sz w:val="28"/>
          <w:szCs w:val="28"/>
        </w:rPr>
        <w:t xml:space="preserve">Go to </w:t>
      </w:r>
      <w:hyperlink r:id="rId5" w:history="1">
        <w:r w:rsidR="004129B8" w:rsidRPr="006E30C5">
          <w:rPr>
            <w:rStyle w:val="Hyperlink"/>
            <w:sz w:val="28"/>
            <w:szCs w:val="28"/>
          </w:rPr>
          <w:t>www.wordle.net/create</w:t>
        </w:r>
      </w:hyperlink>
      <w:r w:rsidR="004129B8">
        <w:rPr>
          <w:sz w:val="28"/>
          <w:szCs w:val="28"/>
        </w:rPr>
        <w:t xml:space="preserve"> </w:t>
      </w:r>
      <w:r w:rsidR="00282CC9">
        <w:rPr>
          <w:sz w:val="28"/>
          <w:szCs w:val="28"/>
        </w:rPr>
        <w:t xml:space="preserve">(you must use </w:t>
      </w:r>
      <w:r w:rsidR="00290DEF">
        <w:rPr>
          <w:sz w:val="28"/>
          <w:szCs w:val="28"/>
        </w:rPr>
        <w:t>Firefox</w:t>
      </w:r>
      <w:r w:rsidR="00282CC9">
        <w:rPr>
          <w:sz w:val="28"/>
          <w:szCs w:val="28"/>
        </w:rPr>
        <w:t>)</w:t>
      </w:r>
    </w:p>
    <w:p w:rsidR="00DD2B63" w:rsidRPr="00651FDC" w:rsidRDefault="00DD2B63" w:rsidP="00FC0F2B">
      <w:pPr>
        <w:rPr>
          <w:sz w:val="28"/>
          <w:szCs w:val="28"/>
        </w:rPr>
      </w:pPr>
      <w:bookmarkStart w:id="0" w:name="_GoBack"/>
      <w:bookmarkEnd w:id="0"/>
    </w:p>
    <w:p w:rsidR="00FC0F2B" w:rsidRPr="00651FDC" w:rsidRDefault="009A2200" w:rsidP="00FC0F2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ype your name 5</w:t>
      </w:r>
      <w:r w:rsidR="00FC0F2B" w:rsidRPr="00651FDC">
        <w:rPr>
          <w:sz w:val="28"/>
          <w:szCs w:val="28"/>
        </w:rPr>
        <w:t xml:space="preserve"> times.</w:t>
      </w:r>
    </w:p>
    <w:p w:rsidR="00FC0F2B" w:rsidRPr="00651FDC" w:rsidRDefault="00FC0F2B" w:rsidP="00FC0F2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1FDC">
        <w:rPr>
          <w:sz w:val="28"/>
          <w:szCs w:val="28"/>
        </w:rPr>
        <w:t>Type your favorite sport or hobby 3 times.</w:t>
      </w:r>
    </w:p>
    <w:p w:rsidR="00FC0F2B" w:rsidRPr="00651FDC" w:rsidRDefault="00FC0F2B" w:rsidP="00FC0F2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1FDC">
        <w:rPr>
          <w:sz w:val="28"/>
          <w:szCs w:val="28"/>
        </w:rPr>
        <w:t>Type your favorite destination 2 times.</w:t>
      </w:r>
    </w:p>
    <w:p w:rsidR="00FC0F2B" w:rsidRPr="00651FDC" w:rsidRDefault="00FC0F2B" w:rsidP="00FC0F2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1FDC">
        <w:rPr>
          <w:sz w:val="28"/>
          <w:szCs w:val="28"/>
        </w:rPr>
        <w:t>Type your favorite color 1 time.</w:t>
      </w:r>
    </w:p>
    <w:p w:rsidR="00FC0F2B" w:rsidRPr="00651FDC" w:rsidRDefault="00FC0F2B" w:rsidP="00FC0F2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1FDC">
        <w:rPr>
          <w:sz w:val="28"/>
          <w:szCs w:val="28"/>
        </w:rPr>
        <w:t>Type a word that describes your personality 1 time.</w:t>
      </w:r>
    </w:p>
    <w:p w:rsidR="00FC0F2B" w:rsidRPr="00651FDC" w:rsidRDefault="00FC0F2B" w:rsidP="00FC0F2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1FDC">
        <w:rPr>
          <w:sz w:val="28"/>
          <w:szCs w:val="28"/>
        </w:rPr>
        <w:t>Repeat # 5 with a different word.</w:t>
      </w:r>
    </w:p>
    <w:p w:rsidR="00FC0F2B" w:rsidRPr="00651FDC" w:rsidRDefault="00FC0F2B" w:rsidP="00FC0F2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1FDC">
        <w:rPr>
          <w:sz w:val="28"/>
          <w:szCs w:val="28"/>
        </w:rPr>
        <w:t>Surprise… same thing as #5 and #6 with a different word.</w:t>
      </w:r>
    </w:p>
    <w:p w:rsidR="00FC0F2B" w:rsidRPr="00651FDC" w:rsidRDefault="00FC0F2B" w:rsidP="00FC0F2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1FDC">
        <w:rPr>
          <w:sz w:val="28"/>
          <w:szCs w:val="28"/>
        </w:rPr>
        <w:t>Type your favorite movie 2 times.</w:t>
      </w:r>
    </w:p>
    <w:p w:rsidR="0073553C" w:rsidRDefault="00FC0F2B" w:rsidP="0073553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1FDC">
        <w:rPr>
          <w:sz w:val="28"/>
          <w:szCs w:val="28"/>
        </w:rPr>
        <w:t>Type something that you excel at 3 times.</w:t>
      </w:r>
    </w:p>
    <w:p w:rsidR="00FC0F2B" w:rsidRPr="0073553C" w:rsidRDefault="00FC0F2B" w:rsidP="0073553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3553C">
        <w:rPr>
          <w:sz w:val="28"/>
          <w:szCs w:val="28"/>
        </w:rPr>
        <w:t>Type your dream job 1 time.</w:t>
      </w:r>
    </w:p>
    <w:p w:rsidR="00FC0F2B" w:rsidRPr="00651FDC" w:rsidRDefault="00FC0F2B" w:rsidP="00FC0F2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1FDC">
        <w:rPr>
          <w:sz w:val="28"/>
          <w:szCs w:val="28"/>
        </w:rPr>
        <w:t>Type your favorite number 1 time.</w:t>
      </w:r>
    </w:p>
    <w:p w:rsidR="00FC0F2B" w:rsidRPr="00651FDC" w:rsidRDefault="00FC0F2B" w:rsidP="00FC0F2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1FDC">
        <w:rPr>
          <w:sz w:val="28"/>
          <w:szCs w:val="28"/>
        </w:rPr>
        <w:t>Type your favorite subject in school 2 times.</w:t>
      </w:r>
    </w:p>
    <w:p w:rsidR="00FC0F2B" w:rsidRPr="00651FDC" w:rsidRDefault="00FC0F2B" w:rsidP="00FC0F2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1FDC">
        <w:rPr>
          <w:sz w:val="28"/>
          <w:szCs w:val="28"/>
        </w:rPr>
        <w:t>Type your birthday month 2 times.</w:t>
      </w:r>
    </w:p>
    <w:p w:rsidR="00FC0F2B" w:rsidRPr="00651FDC" w:rsidRDefault="00FC0F2B" w:rsidP="00FC0F2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1FDC">
        <w:rPr>
          <w:sz w:val="28"/>
          <w:szCs w:val="28"/>
        </w:rPr>
        <w:t xml:space="preserve">Type your </w:t>
      </w:r>
      <w:r w:rsidR="00B2781D">
        <w:rPr>
          <w:sz w:val="28"/>
          <w:szCs w:val="28"/>
        </w:rPr>
        <w:t xml:space="preserve">favorite </w:t>
      </w:r>
      <w:r w:rsidRPr="00651FDC">
        <w:rPr>
          <w:sz w:val="28"/>
          <w:szCs w:val="28"/>
        </w:rPr>
        <w:t>genre of music 2 times.</w:t>
      </w:r>
    </w:p>
    <w:p w:rsidR="00FC0F2B" w:rsidRDefault="00FC0F2B" w:rsidP="00FC0F2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1FDC">
        <w:rPr>
          <w:sz w:val="28"/>
          <w:szCs w:val="28"/>
        </w:rPr>
        <w:t>Type your favorite TV Show 1 time</w:t>
      </w:r>
      <w:r w:rsidR="00B2781D">
        <w:rPr>
          <w:sz w:val="28"/>
          <w:szCs w:val="28"/>
        </w:rPr>
        <w:t>.</w:t>
      </w:r>
    </w:p>
    <w:p w:rsidR="0073553C" w:rsidRDefault="0073553C" w:rsidP="0073553C">
      <w:pPr>
        <w:rPr>
          <w:sz w:val="28"/>
          <w:szCs w:val="28"/>
        </w:rPr>
      </w:pPr>
    </w:p>
    <w:p w:rsidR="0073553C" w:rsidRPr="004129B8" w:rsidRDefault="0073553C" w:rsidP="004129B8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4129B8">
        <w:rPr>
          <w:sz w:val="28"/>
          <w:szCs w:val="28"/>
        </w:rPr>
        <w:t>If your answer to a number is multiple words, type it using the “~” instead of a space.</w:t>
      </w:r>
    </w:p>
    <w:p w:rsidR="0073553C" w:rsidRPr="004129B8" w:rsidRDefault="0073553C" w:rsidP="004129B8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4129B8">
        <w:rPr>
          <w:sz w:val="28"/>
          <w:szCs w:val="28"/>
        </w:rPr>
        <w:t>Ex: “</w:t>
      </w:r>
      <w:proofErr w:type="spellStart"/>
      <w:r w:rsidRPr="004129B8">
        <w:rPr>
          <w:sz w:val="28"/>
          <w:szCs w:val="28"/>
        </w:rPr>
        <w:t>Disney~World</w:t>
      </w:r>
      <w:proofErr w:type="spellEnd"/>
      <w:r w:rsidRPr="004129B8">
        <w:rPr>
          <w:sz w:val="28"/>
          <w:szCs w:val="28"/>
        </w:rPr>
        <w:t>” instead of “Disney World”</w:t>
      </w:r>
    </w:p>
    <w:p w:rsidR="0073553C" w:rsidRDefault="0073553C" w:rsidP="0073553C">
      <w:pPr>
        <w:rPr>
          <w:sz w:val="28"/>
          <w:szCs w:val="28"/>
        </w:rPr>
      </w:pPr>
    </w:p>
    <w:p w:rsidR="0073553C" w:rsidRPr="004129B8" w:rsidRDefault="0073553C" w:rsidP="004129B8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4129B8">
        <w:rPr>
          <w:sz w:val="28"/>
          <w:szCs w:val="28"/>
        </w:rPr>
        <w:t>Click “Go”</w:t>
      </w:r>
    </w:p>
    <w:p w:rsidR="0073553C" w:rsidRDefault="0073553C" w:rsidP="0073553C">
      <w:pPr>
        <w:rPr>
          <w:sz w:val="28"/>
          <w:szCs w:val="28"/>
        </w:rPr>
      </w:pPr>
    </w:p>
    <w:p w:rsidR="0073553C" w:rsidRPr="004129B8" w:rsidRDefault="0073553C" w:rsidP="004129B8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4129B8">
        <w:rPr>
          <w:sz w:val="28"/>
          <w:szCs w:val="28"/>
        </w:rPr>
        <w:t>Under Languages, uncheck “Remove Numbers”</w:t>
      </w:r>
      <w:r w:rsidR="007C045D" w:rsidRPr="004129B8">
        <w:rPr>
          <w:sz w:val="28"/>
          <w:szCs w:val="28"/>
        </w:rPr>
        <w:t xml:space="preserve"> and check “MAKE ALL WORDS UPPER-CASE”</w:t>
      </w:r>
    </w:p>
    <w:p w:rsidR="0073553C" w:rsidRPr="0073553C" w:rsidRDefault="0073553C" w:rsidP="0073553C">
      <w:pPr>
        <w:rPr>
          <w:sz w:val="28"/>
          <w:szCs w:val="28"/>
        </w:rPr>
      </w:pPr>
    </w:p>
    <w:p w:rsidR="004129B8" w:rsidRDefault="00FC0F2B" w:rsidP="004129B8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4129B8">
        <w:rPr>
          <w:sz w:val="28"/>
          <w:szCs w:val="28"/>
        </w:rPr>
        <w:t xml:space="preserve">Play with the colors and fonts to get it like you want. </w:t>
      </w:r>
      <w:r w:rsidR="00E7406F" w:rsidRPr="004129B8">
        <w:rPr>
          <w:sz w:val="28"/>
          <w:szCs w:val="28"/>
        </w:rPr>
        <w:t>(NOT “JSL Blackletter”)</w:t>
      </w:r>
    </w:p>
    <w:p w:rsidR="004129B8" w:rsidRPr="004129B8" w:rsidRDefault="004129B8" w:rsidP="004129B8">
      <w:pPr>
        <w:rPr>
          <w:sz w:val="28"/>
          <w:szCs w:val="28"/>
        </w:rPr>
      </w:pPr>
    </w:p>
    <w:p w:rsidR="00775C62" w:rsidRDefault="00775C62" w:rsidP="004129B8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Press </w:t>
      </w:r>
      <w:proofErr w:type="spellStart"/>
      <w:r w:rsidRPr="00775C62">
        <w:rPr>
          <w:b/>
          <w:sz w:val="28"/>
          <w:szCs w:val="28"/>
        </w:rPr>
        <w:t>Ctrl+PrtScn</w:t>
      </w:r>
      <w:proofErr w:type="spellEnd"/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to screenshot your </w:t>
      </w:r>
      <w:proofErr w:type="spellStart"/>
      <w:r>
        <w:rPr>
          <w:sz w:val="28"/>
          <w:szCs w:val="28"/>
        </w:rPr>
        <w:t>Wordle</w:t>
      </w:r>
      <w:proofErr w:type="spellEnd"/>
      <w:r>
        <w:rPr>
          <w:sz w:val="28"/>
          <w:szCs w:val="28"/>
        </w:rPr>
        <w:t>.  Paste into a blank Word document</w:t>
      </w:r>
    </w:p>
    <w:p w:rsidR="00781A67" w:rsidRPr="00781A67" w:rsidRDefault="00781A67" w:rsidP="00781A67">
      <w:pPr>
        <w:ind w:left="720" w:firstLine="720"/>
        <w:rPr>
          <w:sz w:val="28"/>
          <w:szCs w:val="28"/>
        </w:rPr>
      </w:pPr>
      <w:r w:rsidRPr="00781A67">
        <w:rPr>
          <w:sz w:val="28"/>
          <w:szCs w:val="28"/>
        </w:rPr>
        <w:t>OR</w:t>
      </w:r>
    </w:p>
    <w:p w:rsidR="00781A67" w:rsidRPr="00781A67" w:rsidRDefault="00781A67" w:rsidP="00781A67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781A67">
        <w:rPr>
          <w:sz w:val="28"/>
          <w:szCs w:val="28"/>
        </w:rPr>
        <w:t>Save as PNG</w:t>
      </w:r>
    </w:p>
    <w:p w:rsidR="00775C62" w:rsidRPr="00775C62" w:rsidRDefault="00775C62" w:rsidP="00775C62">
      <w:pPr>
        <w:pStyle w:val="ListParagraph"/>
        <w:rPr>
          <w:sz w:val="28"/>
          <w:szCs w:val="28"/>
        </w:rPr>
      </w:pPr>
    </w:p>
    <w:p w:rsidR="0073553C" w:rsidRDefault="0073553C" w:rsidP="004129B8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4129B8">
        <w:rPr>
          <w:sz w:val="28"/>
          <w:szCs w:val="28"/>
        </w:rPr>
        <w:t>Save</w:t>
      </w:r>
      <w:r w:rsidR="00AD255C" w:rsidRPr="004129B8">
        <w:rPr>
          <w:sz w:val="28"/>
          <w:szCs w:val="28"/>
        </w:rPr>
        <w:t xml:space="preserve"> as “Last-</w:t>
      </w:r>
      <w:proofErr w:type="spellStart"/>
      <w:r w:rsidR="00AD255C" w:rsidRPr="004129B8">
        <w:rPr>
          <w:sz w:val="28"/>
          <w:szCs w:val="28"/>
        </w:rPr>
        <w:t>Wordle</w:t>
      </w:r>
      <w:proofErr w:type="spellEnd"/>
      <w:r w:rsidR="00AD255C" w:rsidRPr="004129B8">
        <w:rPr>
          <w:sz w:val="28"/>
          <w:szCs w:val="28"/>
        </w:rPr>
        <w:t>”</w:t>
      </w:r>
      <w:r w:rsidR="004129B8">
        <w:rPr>
          <w:sz w:val="28"/>
          <w:szCs w:val="28"/>
        </w:rPr>
        <w:t xml:space="preserve"> </w:t>
      </w:r>
    </w:p>
    <w:p w:rsidR="004129B8" w:rsidRPr="004129B8" w:rsidRDefault="004129B8" w:rsidP="004129B8">
      <w:pPr>
        <w:rPr>
          <w:sz w:val="28"/>
          <w:szCs w:val="28"/>
        </w:rPr>
      </w:pPr>
    </w:p>
    <w:p w:rsidR="004129B8" w:rsidRPr="004129B8" w:rsidRDefault="004129B8" w:rsidP="004129B8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Ex: Crocker-</w:t>
      </w:r>
      <w:proofErr w:type="spellStart"/>
      <w:r>
        <w:rPr>
          <w:sz w:val="28"/>
          <w:szCs w:val="28"/>
        </w:rPr>
        <w:t>Wordle</w:t>
      </w:r>
      <w:proofErr w:type="spellEnd"/>
    </w:p>
    <w:p w:rsidR="0073553C" w:rsidRDefault="0073553C" w:rsidP="00FC0F2B">
      <w:pPr>
        <w:rPr>
          <w:sz w:val="28"/>
          <w:szCs w:val="28"/>
        </w:rPr>
      </w:pPr>
    </w:p>
    <w:p w:rsidR="00FD5D10" w:rsidRPr="00781A67" w:rsidRDefault="002C2393" w:rsidP="00FC0F2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Submit to Google Classroom</w:t>
      </w:r>
    </w:p>
    <w:p w:rsidR="00FD5D10" w:rsidRDefault="00775C62" w:rsidP="00FC0F2B">
      <w:pPr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lastRenderedPageBreak/>
        <w:drawing>
          <wp:inline distT="0" distB="0" distL="0" distR="0">
            <wp:extent cx="5080635" cy="4431749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753" cy="4431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5D10" w:rsidRDefault="00FD5D10" w:rsidP="00FC0F2B">
      <w:pPr>
        <w:rPr>
          <w:sz w:val="28"/>
          <w:szCs w:val="28"/>
        </w:rPr>
      </w:pPr>
    </w:p>
    <w:p w:rsidR="00FD5D10" w:rsidRDefault="00FD5D10" w:rsidP="00FC0F2B">
      <w:pPr>
        <w:rPr>
          <w:sz w:val="28"/>
          <w:szCs w:val="28"/>
        </w:rPr>
      </w:pPr>
    </w:p>
    <w:p w:rsidR="00FD5D10" w:rsidRDefault="00FD5D10" w:rsidP="00FC0F2B">
      <w:pPr>
        <w:rPr>
          <w:sz w:val="28"/>
          <w:szCs w:val="28"/>
        </w:rPr>
      </w:pPr>
    </w:p>
    <w:p w:rsidR="00FC0F2B" w:rsidRPr="00651FDC" w:rsidRDefault="00A22E25" w:rsidP="00FC0F2B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sectPr w:rsidR="00FC0F2B" w:rsidRPr="00651FDC" w:rsidSect="004129B8">
      <w:pgSz w:w="12240" w:h="15840"/>
      <w:pgMar w:top="1440" w:right="1800" w:bottom="5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448E0"/>
    <w:multiLevelType w:val="hybridMultilevel"/>
    <w:tmpl w:val="019CF6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717A97"/>
    <w:multiLevelType w:val="hybridMultilevel"/>
    <w:tmpl w:val="AA2A9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1C3D33"/>
    <w:multiLevelType w:val="hybridMultilevel"/>
    <w:tmpl w:val="0E704D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MjCwMDUyMDcyMTZQ0lEKTi0uzszPAykwqgUAq6HGJCwAAAA="/>
  </w:docVars>
  <w:rsids>
    <w:rsidRoot w:val="00FC0F2B"/>
    <w:rsid w:val="001D6068"/>
    <w:rsid w:val="001F0B6A"/>
    <w:rsid w:val="002145C0"/>
    <w:rsid w:val="00282CC9"/>
    <w:rsid w:val="0028343B"/>
    <w:rsid w:val="00290DEF"/>
    <w:rsid w:val="002C2393"/>
    <w:rsid w:val="004129B8"/>
    <w:rsid w:val="0047452E"/>
    <w:rsid w:val="00613192"/>
    <w:rsid w:val="00651FDC"/>
    <w:rsid w:val="006A23AC"/>
    <w:rsid w:val="0073553C"/>
    <w:rsid w:val="00775C62"/>
    <w:rsid w:val="00781A67"/>
    <w:rsid w:val="007C045D"/>
    <w:rsid w:val="008D00D1"/>
    <w:rsid w:val="009A2200"/>
    <w:rsid w:val="009C528F"/>
    <w:rsid w:val="00A22E25"/>
    <w:rsid w:val="00A55955"/>
    <w:rsid w:val="00AD255C"/>
    <w:rsid w:val="00B2781D"/>
    <w:rsid w:val="00CC13AC"/>
    <w:rsid w:val="00DD2B63"/>
    <w:rsid w:val="00E7406F"/>
    <w:rsid w:val="00EB56DE"/>
    <w:rsid w:val="00FC0F2B"/>
    <w:rsid w:val="00FD52DA"/>
    <w:rsid w:val="00FD5D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EAE4B4B"/>
  <w15:docId w15:val="{9339F4B7-FDB5-4F92-B069-C2C5BEBE7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23A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0F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29B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5D1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D1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81A6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wordle.net/crea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 Crocker</dc:creator>
  <cp:keywords/>
  <dc:description/>
  <cp:lastModifiedBy>Chase Crocker</cp:lastModifiedBy>
  <cp:revision>2</cp:revision>
  <dcterms:created xsi:type="dcterms:W3CDTF">2016-08-24T21:26:00Z</dcterms:created>
  <dcterms:modified xsi:type="dcterms:W3CDTF">2016-08-24T21:26:00Z</dcterms:modified>
</cp:coreProperties>
</file>